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1558DA9F" w:rsidR="00B675F7" w:rsidRDefault="009E3A7D" w:rsidP="00A02283">
      <w:pPr>
        <w:pStyle w:val="Heading1"/>
        <w:jc w:val="center"/>
      </w:pPr>
      <w:r>
        <w:rPr>
          <w:szCs w:val="20"/>
        </w:rPr>
        <w:t>WORKSHOP</w:t>
      </w:r>
      <w:r w:rsidR="00266314">
        <w:t xml:space="preserve"> AGENDA</w:t>
      </w:r>
    </w:p>
    <w:p w14:paraId="088F2A85" w14:textId="2EED1A80" w:rsidR="00E001D9" w:rsidRDefault="006D6367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anuary </w:t>
      </w:r>
      <w:r w:rsidR="00CF2B5A">
        <w:rPr>
          <w:rFonts w:ascii="Arial" w:eastAsia="Arial" w:hAnsi="Arial" w:cs="Arial"/>
        </w:rPr>
        <w:t>23</w:t>
      </w:r>
      <w:r w:rsidR="00266314">
        <w:rPr>
          <w:rFonts w:ascii="Arial" w:eastAsia="Arial" w:hAnsi="Arial" w:cs="Arial"/>
        </w:rPr>
        <w:t>, 202</w:t>
      </w:r>
      <w:r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 xml:space="preserve"> - </w:t>
      </w:r>
      <w:r w:rsidR="00897C0A"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>:</w:t>
      </w:r>
      <w:r w:rsidR="00C15435">
        <w:rPr>
          <w:rFonts w:ascii="Arial" w:eastAsia="Arial" w:hAnsi="Arial" w:cs="Arial"/>
        </w:rPr>
        <w:t>3</w:t>
      </w:r>
      <w:r w:rsidR="00266314">
        <w:rPr>
          <w:rFonts w:ascii="Arial" w:eastAsia="Arial" w:hAnsi="Arial" w:cs="Arial"/>
        </w:rPr>
        <w:t>0 pm</w:t>
      </w:r>
      <w:r w:rsidR="00E001D9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High School Engineering Classroom</w:t>
      </w:r>
    </w:p>
    <w:p w14:paraId="4A70F7BD" w14:textId="0826B860" w:rsidR="001C3C1C" w:rsidRPr="00E001D9" w:rsidRDefault="0023367F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</w:p>
    <w:p w14:paraId="1B431277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Call meeting to order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01657B5A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Pledge of Allegiance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567A04A0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Roll Call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3AA4C409" w14:textId="0BD0ADA2" w:rsidR="00B675F7" w:rsidRPr="00CD21B8" w:rsidRDefault="00266314" w:rsidP="00CD21B8">
      <w:pPr>
        <w:pStyle w:val="ListParagraph"/>
        <w:numPr>
          <w:ilvl w:val="0"/>
          <w:numId w:val="1"/>
        </w:numPr>
        <w:spacing w:after="28" w:line="262" w:lineRule="auto"/>
      </w:pPr>
      <w:r w:rsidRPr="00CD21B8">
        <w:rPr>
          <w:rFonts w:ascii="Arial" w:eastAsia="Arial" w:hAnsi="Arial" w:cs="Arial"/>
          <w:sz w:val="19"/>
        </w:rPr>
        <w:t>Reports and Discussion/Actions:</w:t>
      </w:r>
    </w:p>
    <w:p w14:paraId="16747101" w14:textId="77777777" w:rsidR="00CD21B8" w:rsidRPr="00C4097A" w:rsidRDefault="00CD21B8" w:rsidP="00CD21B8">
      <w:pPr>
        <w:pStyle w:val="ListParagraph"/>
        <w:spacing w:after="28" w:line="262" w:lineRule="auto"/>
        <w:ind w:left="471"/>
      </w:pPr>
    </w:p>
    <w:p w14:paraId="57BE067A" w14:textId="07231A74" w:rsidR="00C77F6B" w:rsidRDefault="00D57E86" w:rsidP="00CA5D60">
      <w:pPr>
        <w:pStyle w:val="ListParagraph"/>
        <w:numPr>
          <w:ilvl w:val="0"/>
          <w:numId w:val="17"/>
        </w:numPr>
        <w:spacing w:line="276" w:lineRule="auto"/>
        <w:rPr>
          <w:szCs w:val="28"/>
        </w:rPr>
      </w:pPr>
      <w:r>
        <w:rPr>
          <w:szCs w:val="28"/>
        </w:rPr>
        <w:t xml:space="preserve">New </w:t>
      </w:r>
      <w:r w:rsidR="00C16E9F">
        <w:rPr>
          <w:szCs w:val="28"/>
        </w:rPr>
        <w:t>b</w:t>
      </w:r>
      <w:r w:rsidR="00145342">
        <w:rPr>
          <w:szCs w:val="28"/>
        </w:rPr>
        <w:t>oard member interviews</w:t>
      </w:r>
    </w:p>
    <w:p w14:paraId="2792BCCB" w14:textId="77777777" w:rsidR="00310144" w:rsidRPr="00F579B6" w:rsidRDefault="00310144" w:rsidP="00310144">
      <w:pPr>
        <w:pStyle w:val="ListParagraph"/>
        <w:spacing w:line="276" w:lineRule="auto"/>
        <w:ind w:left="1080"/>
        <w:rPr>
          <w:szCs w:val="28"/>
        </w:rPr>
      </w:pPr>
    </w:p>
    <w:p w14:paraId="361F5F1B" w14:textId="77777777" w:rsidR="00CD21B8" w:rsidRPr="00CD21B8" w:rsidRDefault="0039402E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>
        <w:t xml:space="preserve"> </w:t>
      </w:r>
      <w:r w:rsidRPr="0039402E">
        <w:t>Board Member issues concerns/comments.</w:t>
      </w:r>
    </w:p>
    <w:p w14:paraId="7F6303F4" w14:textId="24CBB65A" w:rsidR="00266314" w:rsidRPr="00CD21B8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 w:rsidRPr="00CD21B8">
        <w:rPr>
          <w:rFonts w:ascii="Arial" w:eastAsia="Arial" w:hAnsi="Arial" w:cs="Arial"/>
          <w:sz w:val="19"/>
        </w:rPr>
        <w:t>Adjournment.</w:t>
      </w:r>
    </w:p>
    <w:sectPr w:rsidR="00266314" w:rsidRPr="00CD21B8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8C07D" w14:textId="77777777" w:rsidR="009076DC" w:rsidRDefault="009076DC" w:rsidP="001C3C1C">
      <w:pPr>
        <w:spacing w:after="0" w:line="240" w:lineRule="auto"/>
      </w:pPr>
      <w:r>
        <w:separator/>
      </w:r>
    </w:p>
  </w:endnote>
  <w:endnote w:type="continuationSeparator" w:id="0">
    <w:p w14:paraId="135DBF10" w14:textId="77777777" w:rsidR="009076DC" w:rsidRDefault="009076DC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8D195" w14:textId="77777777" w:rsidR="009076DC" w:rsidRDefault="009076DC" w:rsidP="001C3C1C">
      <w:pPr>
        <w:spacing w:after="0" w:line="240" w:lineRule="auto"/>
      </w:pPr>
      <w:r>
        <w:separator/>
      </w:r>
    </w:p>
  </w:footnote>
  <w:footnote w:type="continuationSeparator" w:id="0">
    <w:p w14:paraId="457D17AB" w14:textId="77777777" w:rsidR="009076DC" w:rsidRDefault="009076DC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5"/>
  </w:num>
  <w:num w:numId="3" w16cid:durableId="967901713">
    <w:abstractNumId w:val="11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9"/>
  </w:num>
  <w:num w:numId="7" w16cid:durableId="139277720">
    <w:abstractNumId w:val="13"/>
  </w:num>
  <w:num w:numId="8" w16cid:durableId="412703810">
    <w:abstractNumId w:val="4"/>
  </w:num>
  <w:num w:numId="9" w16cid:durableId="1890064999">
    <w:abstractNumId w:val="12"/>
  </w:num>
  <w:num w:numId="10" w16cid:durableId="19012715">
    <w:abstractNumId w:val="16"/>
  </w:num>
  <w:num w:numId="11" w16cid:durableId="1972053115">
    <w:abstractNumId w:val="10"/>
  </w:num>
  <w:num w:numId="12" w16cid:durableId="393696629">
    <w:abstractNumId w:val="1"/>
  </w:num>
  <w:num w:numId="13" w16cid:durableId="1591347791">
    <w:abstractNumId w:val="14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8"/>
  </w:num>
  <w:num w:numId="17" w16cid:durableId="5610198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542F0"/>
    <w:rsid w:val="000826BC"/>
    <w:rsid w:val="000A0CEE"/>
    <w:rsid w:val="000A5E42"/>
    <w:rsid w:val="00111713"/>
    <w:rsid w:val="00145342"/>
    <w:rsid w:val="00173657"/>
    <w:rsid w:val="00175AF1"/>
    <w:rsid w:val="00190AF6"/>
    <w:rsid w:val="001B05BF"/>
    <w:rsid w:val="001C05C9"/>
    <w:rsid w:val="001C3C1C"/>
    <w:rsid w:val="001C5FA8"/>
    <w:rsid w:val="002146A7"/>
    <w:rsid w:val="002162CD"/>
    <w:rsid w:val="0023367F"/>
    <w:rsid w:val="00245764"/>
    <w:rsid w:val="00247728"/>
    <w:rsid w:val="00266314"/>
    <w:rsid w:val="00275C79"/>
    <w:rsid w:val="002B7734"/>
    <w:rsid w:val="002C61FB"/>
    <w:rsid w:val="002C7A91"/>
    <w:rsid w:val="00306688"/>
    <w:rsid w:val="00310144"/>
    <w:rsid w:val="00326E77"/>
    <w:rsid w:val="00333F60"/>
    <w:rsid w:val="00353E3C"/>
    <w:rsid w:val="00374F14"/>
    <w:rsid w:val="00380D5B"/>
    <w:rsid w:val="0039402E"/>
    <w:rsid w:val="003A7BBC"/>
    <w:rsid w:val="003D1869"/>
    <w:rsid w:val="003F6D4C"/>
    <w:rsid w:val="00424A5D"/>
    <w:rsid w:val="00425513"/>
    <w:rsid w:val="00430563"/>
    <w:rsid w:val="00443CF2"/>
    <w:rsid w:val="00454FE1"/>
    <w:rsid w:val="0049542A"/>
    <w:rsid w:val="004B014B"/>
    <w:rsid w:val="004C7A83"/>
    <w:rsid w:val="00522D7F"/>
    <w:rsid w:val="0052461A"/>
    <w:rsid w:val="00566F28"/>
    <w:rsid w:val="0059497F"/>
    <w:rsid w:val="005B4B5A"/>
    <w:rsid w:val="005C2DB4"/>
    <w:rsid w:val="00622A12"/>
    <w:rsid w:val="006A6D7E"/>
    <w:rsid w:val="006D6367"/>
    <w:rsid w:val="00702CFA"/>
    <w:rsid w:val="00706591"/>
    <w:rsid w:val="00717157"/>
    <w:rsid w:val="00723742"/>
    <w:rsid w:val="00751E4C"/>
    <w:rsid w:val="007A5494"/>
    <w:rsid w:val="007A5BDB"/>
    <w:rsid w:val="007A7AC4"/>
    <w:rsid w:val="007E4BFD"/>
    <w:rsid w:val="008053A5"/>
    <w:rsid w:val="00812F6D"/>
    <w:rsid w:val="00837516"/>
    <w:rsid w:val="00837978"/>
    <w:rsid w:val="00837DB4"/>
    <w:rsid w:val="00891445"/>
    <w:rsid w:val="00897C0A"/>
    <w:rsid w:val="009076DC"/>
    <w:rsid w:val="0091211E"/>
    <w:rsid w:val="0091374B"/>
    <w:rsid w:val="00921D89"/>
    <w:rsid w:val="00960F23"/>
    <w:rsid w:val="00972A6B"/>
    <w:rsid w:val="00980C0F"/>
    <w:rsid w:val="0099598F"/>
    <w:rsid w:val="009B5E0D"/>
    <w:rsid w:val="009C54E5"/>
    <w:rsid w:val="009D700B"/>
    <w:rsid w:val="009E0D90"/>
    <w:rsid w:val="009E3628"/>
    <w:rsid w:val="009E3A7D"/>
    <w:rsid w:val="009F6448"/>
    <w:rsid w:val="00A02283"/>
    <w:rsid w:val="00A04669"/>
    <w:rsid w:val="00A519FC"/>
    <w:rsid w:val="00A9727F"/>
    <w:rsid w:val="00AA7343"/>
    <w:rsid w:val="00AB40C4"/>
    <w:rsid w:val="00AC2BA4"/>
    <w:rsid w:val="00AD5D18"/>
    <w:rsid w:val="00B46F19"/>
    <w:rsid w:val="00B675F7"/>
    <w:rsid w:val="00B85205"/>
    <w:rsid w:val="00BB5F05"/>
    <w:rsid w:val="00C021F0"/>
    <w:rsid w:val="00C15435"/>
    <w:rsid w:val="00C16E9F"/>
    <w:rsid w:val="00C27021"/>
    <w:rsid w:val="00C316CA"/>
    <w:rsid w:val="00C4097A"/>
    <w:rsid w:val="00C77F6B"/>
    <w:rsid w:val="00C96755"/>
    <w:rsid w:val="00CA1F83"/>
    <w:rsid w:val="00CB0591"/>
    <w:rsid w:val="00CB0DA4"/>
    <w:rsid w:val="00CB1AFD"/>
    <w:rsid w:val="00CC61CB"/>
    <w:rsid w:val="00CD21B8"/>
    <w:rsid w:val="00CF2B5A"/>
    <w:rsid w:val="00CF733D"/>
    <w:rsid w:val="00D218DB"/>
    <w:rsid w:val="00D24564"/>
    <w:rsid w:val="00D31F28"/>
    <w:rsid w:val="00D5013F"/>
    <w:rsid w:val="00D56196"/>
    <w:rsid w:val="00D57E86"/>
    <w:rsid w:val="00DC2A78"/>
    <w:rsid w:val="00E001D9"/>
    <w:rsid w:val="00E06958"/>
    <w:rsid w:val="00E32265"/>
    <w:rsid w:val="00EA30CA"/>
    <w:rsid w:val="00EB3770"/>
    <w:rsid w:val="00EC78D3"/>
    <w:rsid w:val="00F53C41"/>
    <w:rsid w:val="00F579B6"/>
    <w:rsid w:val="00F60136"/>
    <w:rsid w:val="00F64F4D"/>
    <w:rsid w:val="00F8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372</Characters>
  <Application>Microsoft Office Word</Application>
  <DocSecurity>0</DocSecurity>
  <Lines>2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Alexis Galerno</cp:lastModifiedBy>
  <cp:revision>4</cp:revision>
  <cp:lastPrinted>2024-01-08T18:12:00Z</cp:lastPrinted>
  <dcterms:created xsi:type="dcterms:W3CDTF">2024-01-18T01:44:00Z</dcterms:created>
  <dcterms:modified xsi:type="dcterms:W3CDTF">2024-01-1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